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686585" w:rsidR="008C31B4" w:rsidP="009C7E65" w:rsidRDefault="008C31B4" w14:paraId="6A03F93A" w14:textId="77777777">
      <w:pPr>
        <w:spacing w:after="0" w:line="240" w:lineRule="auto"/>
        <w:jc w:val="center"/>
        <w:rPr>
          <w:rFonts w:ascii="Arial" w:hAnsi="Arial" w:cs="Arial"/>
          <w:b/>
          <w:sz w:val="20"/>
        </w:rPr>
      </w:pPr>
      <w:r w:rsidRPr="00686585">
        <w:rPr>
          <w:rFonts w:ascii="Arial" w:hAnsi="Arial" w:cs="Arial"/>
          <w:b/>
          <w:sz w:val="20"/>
        </w:rPr>
        <w:t xml:space="preserve">SINGLE </w:t>
      </w:r>
      <w:r w:rsidRPr="00686585" w:rsidR="009A17A7">
        <w:rPr>
          <w:rFonts w:ascii="Arial" w:hAnsi="Arial" w:cs="Arial"/>
          <w:b/>
          <w:sz w:val="20"/>
        </w:rPr>
        <w:t>TEN</w:t>
      </w:r>
      <w:r w:rsidRPr="00686585" w:rsidR="009C7E65">
        <w:rPr>
          <w:rFonts w:ascii="Arial" w:hAnsi="Arial" w:cs="Arial"/>
          <w:b/>
          <w:sz w:val="20"/>
        </w:rPr>
        <w:t>DER ACTION JUSTIFICATION FORM</w:t>
      </w:r>
    </w:p>
    <w:p w:rsidRPr="00686585" w:rsidR="009C7E65" w:rsidP="009C7E65" w:rsidRDefault="00921B77" w14:paraId="357D2261" w14:textId="77777777">
      <w:pPr>
        <w:spacing w:after="0" w:line="240" w:lineRule="auto"/>
        <w:jc w:val="center"/>
        <w:rPr>
          <w:rFonts w:ascii="Arial" w:hAnsi="Arial" w:cs="Arial"/>
          <w:b/>
          <w:sz w:val="20"/>
        </w:rPr>
      </w:pPr>
      <w:r w:rsidRPr="00686585">
        <w:rPr>
          <w:rFonts w:ascii="Arial" w:hAnsi="Arial" w:cs="Arial"/>
          <w:b/>
          <w:sz w:val="20"/>
        </w:rPr>
        <w:t>(Above £10,0</w:t>
      </w:r>
      <w:r w:rsidRPr="00686585" w:rsidR="009C7E65">
        <w:rPr>
          <w:rFonts w:ascii="Arial" w:hAnsi="Arial" w:cs="Arial"/>
          <w:b/>
          <w:sz w:val="20"/>
        </w:rPr>
        <w:t>00 and below the EU Threshold)</w:t>
      </w:r>
    </w:p>
    <w:p w:rsidRPr="00686585" w:rsidR="009C7E65" w:rsidP="009C7E65" w:rsidRDefault="009C7E65" w14:paraId="1C9CA3D4" w14:textId="77777777">
      <w:pPr>
        <w:spacing w:after="0" w:line="240" w:lineRule="auto"/>
        <w:jc w:val="center"/>
        <w:rPr>
          <w:rFonts w:ascii="Arial" w:hAnsi="Arial" w:cs="Arial"/>
          <w:b/>
          <w:sz w:val="20"/>
        </w:rPr>
      </w:pPr>
    </w:p>
    <w:p w:rsidRPr="00686585" w:rsidR="008C31B4" w:rsidP="008C31B4" w:rsidRDefault="008C31B4" w14:paraId="4045C585" w14:textId="77777777">
      <w:pPr>
        <w:rPr>
          <w:rFonts w:ascii="Arial" w:hAnsi="Arial" w:cs="Arial"/>
          <w:sz w:val="20"/>
        </w:rPr>
      </w:pPr>
      <w:r w:rsidRPr="00686585">
        <w:rPr>
          <w:rFonts w:ascii="Arial" w:hAnsi="Arial" w:cs="Arial"/>
          <w:sz w:val="20"/>
        </w:rPr>
        <w:t>In circumstances where it is not possible to obtain</w:t>
      </w:r>
      <w:r w:rsidRPr="00686585" w:rsidR="009C7E65">
        <w:rPr>
          <w:rFonts w:ascii="Arial" w:hAnsi="Arial" w:cs="Arial"/>
          <w:sz w:val="20"/>
        </w:rPr>
        <w:t xml:space="preserve"> a minimum of</w:t>
      </w:r>
      <w:r w:rsidRPr="00686585">
        <w:rPr>
          <w:rFonts w:ascii="Arial" w:hAnsi="Arial" w:cs="Arial"/>
          <w:sz w:val="20"/>
        </w:rPr>
        <w:t xml:space="preserve"> three quotations or undertake a tender exercise, staff are required to complete this form to request approval </w:t>
      </w:r>
      <w:r w:rsidRPr="00686585" w:rsidR="009A17A7">
        <w:rPr>
          <w:rFonts w:ascii="Arial" w:hAnsi="Arial" w:cs="Arial"/>
          <w:sz w:val="20"/>
        </w:rPr>
        <w:t>to</w:t>
      </w:r>
      <w:r w:rsidRPr="00686585">
        <w:rPr>
          <w:rFonts w:ascii="Arial" w:hAnsi="Arial" w:cs="Arial"/>
          <w:sz w:val="20"/>
        </w:rPr>
        <w:t xml:space="preserve"> proceed on a single source / single tender basis. </w:t>
      </w:r>
      <w:r w:rsidR="00A834B5">
        <w:rPr>
          <w:rFonts w:ascii="Arial" w:hAnsi="Arial" w:cs="Arial"/>
          <w:sz w:val="20"/>
        </w:rPr>
        <w:t>All waiver requests are reported to the Audit Committee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254"/>
        <w:gridCol w:w="6955"/>
      </w:tblGrid>
      <w:tr w:rsidRPr="00686585" w:rsidR="00C22D79" w:rsidTr="00B01C38" w14:paraId="75D4CB25" w14:textId="77777777">
        <w:tc>
          <w:tcPr>
            <w:tcW w:w="2254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C22D79" w:rsidP="009A17A7" w:rsidRDefault="009C7E65" w14:paraId="4FB7606C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College</w:t>
            </w:r>
            <w:r w:rsidRPr="00686585" w:rsidR="00C22D79">
              <w:rPr>
                <w:rFonts w:ascii="Arial" w:hAnsi="Arial" w:cs="Arial"/>
                <w:b/>
                <w:sz w:val="20"/>
              </w:rPr>
              <w:t xml:space="preserve"> / Department:</w:t>
            </w:r>
          </w:p>
        </w:tc>
        <w:tc>
          <w:tcPr>
            <w:tcW w:w="6955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Pr="00686585" w:rsidR="00C22D79" w:rsidP="009A17A7" w:rsidRDefault="00C22D79" w14:paraId="3E4B9D0D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Pr="00686585" w:rsidR="00C22D79" w:rsidTr="00B01C38" w14:paraId="65713B2C" w14:textId="77777777">
        <w:tc>
          <w:tcPr>
            <w:tcW w:w="2254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C22D79" w:rsidP="009A17A7" w:rsidRDefault="00C22D79" w14:paraId="7F8238F5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Requested by:</w:t>
            </w:r>
          </w:p>
        </w:tc>
        <w:tc>
          <w:tcPr>
            <w:tcW w:w="6955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Pr="00686585" w:rsidR="00C22D79" w:rsidP="009A17A7" w:rsidRDefault="00C22D79" w14:paraId="41D00C36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Pr="00686585" w:rsidR="00C22D79" w:rsidTr="00B01C38" w14:paraId="0499B56A" w14:textId="77777777">
        <w:tc>
          <w:tcPr>
            <w:tcW w:w="2254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C22D79" w:rsidP="00C22D79" w:rsidRDefault="00C22D79" w14:paraId="43F7F2BB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Date request made:</w:t>
            </w:r>
          </w:p>
        </w:tc>
        <w:tc>
          <w:tcPr>
            <w:tcW w:w="6955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Pr="00686585" w:rsidR="00C22D79" w:rsidP="009C7E65" w:rsidRDefault="00C22D79" w14:paraId="1A27D16B" w14:textId="4813CCF0">
            <w:pPr>
              <w:rPr>
                <w:rFonts w:ascii="Arial" w:hAnsi="Arial" w:cs="Arial"/>
                <w:sz w:val="20"/>
              </w:rPr>
            </w:pPr>
          </w:p>
        </w:tc>
      </w:tr>
    </w:tbl>
    <w:p w:rsidRPr="00686585" w:rsidR="009C7E65" w:rsidRDefault="009C7E65" w14:paraId="17D1582F" w14:textId="77777777">
      <w:pPr>
        <w:rPr>
          <w:rFonts w:ascii="Arial" w:hAnsi="Arial" w:cs="Arial"/>
          <w:sz w:val="20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136"/>
        <w:gridCol w:w="6073"/>
      </w:tblGrid>
      <w:tr w:rsidRPr="00686585" w:rsidR="00C22D79" w:rsidTr="00B01C38" w14:paraId="0FB1D1C5" w14:textId="77777777">
        <w:tc>
          <w:tcPr>
            <w:tcW w:w="9209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C22D79" w:rsidP="00C22D79" w:rsidRDefault="00C22D79" w14:paraId="5530D126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Description of goods, works or services which you are planning to buy and</w:t>
            </w:r>
            <w:r w:rsidRPr="00686585" w:rsidR="00B01C38">
              <w:rPr>
                <w:rFonts w:ascii="Arial" w:hAnsi="Arial" w:cs="Arial"/>
                <w:b/>
                <w:sz w:val="20"/>
              </w:rPr>
              <w:t xml:space="preserve"> why</w:t>
            </w:r>
            <w:r w:rsidRPr="00686585">
              <w:rPr>
                <w:rFonts w:ascii="Arial" w:hAnsi="Arial" w:cs="Arial"/>
                <w:b/>
                <w:sz w:val="20"/>
              </w:rPr>
              <w:t xml:space="preserve"> they are needed</w:t>
            </w:r>
            <w:r w:rsidRPr="00686585" w:rsidR="004928EE">
              <w:rPr>
                <w:rFonts w:ascii="Arial" w:hAnsi="Arial" w:cs="Arial"/>
                <w:b/>
                <w:sz w:val="20"/>
              </w:rPr>
              <w:t xml:space="preserve"> (attach supporting documents if required)</w:t>
            </w:r>
            <w:r w:rsidRPr="00686585">
              <w:rPr>
                <w:rFonts w:ascii="Arial" w:hAnsi="Arial" w:cs="Arial"/>
                <w:b/>
                <w:sz w:val="20"/>
              </w:rPr>
              <w:t xml:space="preserve">: </w:t>
            </w:r>
          </w:p>
          <w:p w:rsidRPr="00686585" w:rsidR="00C22D79" w:rsidP="00C22D79" w:rsidRDefault="00C22D79" w14:paraId="4CD482FC" w14:textId="77777777">
            <w:pPr>
              <w:rPr>
                <w:rFonts w:ascii="Arial" w:hAnsi="Arial" w:cs="Arial"/>
                <w:sz w:val="20"/>
              </w:rPr>
            </w:pPr>
          </w:p>
        </w:tc>
      </w:tr>
      <w:tr w:rsidRPr="00686585" w:rsidR="00C22D79" w:rsidTr="00B01C38" w14:paraId="6E8C3567" w14:textId="77777777">
        <w:tc>
          <w:tcPr>
            <w:tcW w:w="9209" w:type="dxa"/>
            <w:gridSpan w:val="2"/>
            <w:shd w:val="clear" w:color="auto" w:fill="F2F2F2" w:themeFill="background1" w:themeFillShade="F2"/>
          </w:tcPr>
          <w:p w:rsidRPr="00686585" w:rsidR="00A40399" w:rsidP="00C22D79" w:rsidRDefault="00A40399" w14:paraId="518175AC" w14:textId="3AA9FD36">
            <w:pPr>
              <w:rPr>
                <w:rFonts w:ascii="Arial" w:hAnsi="Arial" w:cs="Arial"/>
                <w:sz w:val="20"/>
              </w:rPr>
            </w:pPr>
          </w:p>
        </w:tc>
      </w:tr>
      <w:tr w:rsidRPr="00686585" w:rsidR="00C22D79" w:rsidTr="00B01C38" w14:paraId="2AF23322" w14:textId="77777777">
        <w:tc>
          <w:tcPr>
            <w:tcW w:w="3136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C22D79" w:rsidP="00C22D79" w:rsidRDefault="00C22D79" w14:paraId="13E99C2B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Name of Supplier:</w:t>
            </w:r>
          </w:p>
        </w:tc>
        <w:tc>
          <w:tcPr>
            <w:tcW w:w="6073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Pr="00686585" w:rsidR="00C22D79" w:rsidP="00C22D79" w:rsidRDefault="00C22D79" w14:paraId="4845704E" w14:textId="2663DB48">
            <w:pPr>
              <w:rPr>
                <w:rFonts w:ascii="Arial" w:hAnsi="Arial" w:cs="Arial"/>
                <w:sz w:val="20"/>
              </w:rPr>
            </w:pPr>
          </w:p>
        </w:tc>
      </w:tr>
      <w:tr w:rsidRPr="00686585" w:rsidR="00C22D79" w:rsidTr="00B01C38" w14:paraId="1081B820" w14:textId="77777777">
        <w:tc>
          <w:tcPr>
            <w:tcW w:w="3136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C22D79" w:rsidP="00C22D79" w:rsidRDefault="00C22D79" w14:paraId="28A06E2E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 xml:space="preserve">Total Cost (excl. VAT): </w:t>
            </w:r>
          </w:p>
          <w:p w:rsidRPr="00686585" w:rsidR="00C22D79" w:rsidP="004D00D8" w:rsidRDefault="00C22D79" w14:paraId="2DAF917C" w14:textId="77777777">
            <w:pPr>
              <w:rPr>
                <w:rFonts w:ascii="Arial" w:hAnsi="Arial" w:cs="Arial"/>
                <w:i/>
                <w:sz w:val="14"/>
                <w:szCs w:val="18"/>
              </w:rPr>
            </w:pPr>
            <w:r w:rsidRPr="00686585">
              <w:rPr>
                <w:rFonts w:ascii="Arial" w:hAnsi="Arial" w:cs="Arial"/>
                <w:i/>
                <w:sz w:val="14"/>
                <w:szCs w:val="18"/>
              </w:rPr>
              <w:t>(</w:t>
            </w:r>
            <w:r w:rsidRPr="00686585" w:rsidR="004D00D8">
              <w:rPr>
                <w:rFonts w:ascii="Arial" w:hAnsi="Arial" w:cs="Arial"/>
                <w:i/>
                <w:sz w:val="14"/>
                <w:szCs w:val="18"/>
              </w:rPr>
              <w:t>This is the total cost expected o</w:t>
            </w:r>
            <w:r w:rsidRPr="00686585" w:rsidR="00686585">
              <w:rPr>
                <w:rFonts w:ascii="Arial" w:hAnsi="Arial" w:cs="Arial"/>
                <w:i/>
                <w:sz w:val="14"/>
                <w:szCs w:val="18"/>
              </w:rPr>
              <w:t>ver the life of the contract, amount entered MUST</w:t>
            </w:r>
            <w:r w:rsidRPr="00686585" w:rsidR="004D00D8">
              <w:rPr>
                <w:rFonts w:ascii="Arial" w:hAnsi="Arial" w:cs="Arial"/>
                <w:i/>
                <w:sz w:val="14"/>
                <w:szCs w:val="18"/>
              </w:rPr>
              <w:t xml:space="preserve"> </w:t>
            </w:r>
            <w:r w:rsidRPr="00686585">
              <w:rPr>
                <w:rFonts w:ascii="Arial" w:hAnsi="Arial" w:cs="Arial"/>
                <w:i/>
                <w:sz w:val="14"/>
                <w:szCs w:val="18"/>
              </w:rPr>
              <w:t>include maintenance, training and other running costs where applicable.)</w:t>
            </w:r>
          </w:p>
          <w:p w:rsidRPr="00686585" w:rsidR="004D00D8" w:rsidP="004D00D8" w:rsidRDefault="004D00D8" w14:paraId="436D136B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73" w:type="dxa"/>
            <w:tcBorders>
              <w:top w:val="single" w:color="auto" w:sz="4" w:space="0"/>
            </w:tcBorders>
            <w:shd w:val="clear" w:color="auto" w:fill="F2F2F2" w:themeFill="background1" w:themeFillShade="F2"/>
          </w:tcPr>
          <w:p w:rsidRPr="00686585" w:rsidR="00C22D79" w:rsidP="00C22D79" w:rsidRDefault="00C22D79" w14:paraId="645E4B75" w14:textId="5FE02AC0">
            <w:pPr>
              <w:rPr>
                <w:rFonts w:ascii="Arial" w:hAnsi="Arial" w:cs="Arial"/>
                <w:sz w:val="20"/>
              </w:rPr>
            </w:pPr>
          </w:p>
        </w:tc>
      </w:tr>
      <w:tr w:rsidRPr="00686585" w:rsidR="00C22D79" w:rsidTr="00B01C38" w14:paraId="38132FB8" w14:textId="77777777">
        <w:tc>
          <w:tcPr>
            <w:tcW w:w="3136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C22D79" w:rsidP="00C22D79" w:rsidRDefault="00C22D79" w14:paraId="5B815753" w14:textId="77777777">
            <w:pPr>
              <w:rPr>
                <w:rFonts w:ascii="Arial" w:hAnsi="Arial" w:cs="Arial"/>
                <w:i/>
                <w:sz w:val="16"/>
                <w:szCs w:val="18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 xml:space="preserve">Who is funding the purchase? </w:t>
            </w:r>
            <w:r w:rsidRPr="00686585">
              <w:rPr>
                <w:rFonts w:ascii="Arial" w:hAnsi="Arial" w:cs="Arial"/>
                <w:i/>
                <w:sz w:val="14"/>
                <w:szCs w:val="18"/>
              </w:rPr>
              <w:t>(If funded by a research grant or special initiative, please provide name of funding body.)</w:t>
            </w:r>
          </w:p>
          <w:p w:rsidRPr="00686585" w:rsidR="004D00D8" w:rsidP="00C22D79" w:rsidRDefault="004D00D8" w14:paraId="0BFFF1BC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73" w:type="dxa"/>
            <w:shd w:val="clear" w:color="auto" w:fill="F2F2F2" w:themeFill="background1" w:themeFillShade="F2"/>
          </w:tcPr>
          <w:p w:rsidRPr="00686585" w:rsidR="00C22D79" w:rsidP="00C22D79" w:rsidRDefault="00C22D79" w14:paraId="74E95FF5" w14:textId="35D50089">
            <w:pPr>
              <w:rPr>
                <w:rFonts w:ascii="Arial" w:hAnsi="Arial" w:cs="Arial"/>
                <w:sz w:val="20"/>
              </w:rPr>
            </w:pPr>
          </w:p>
        </w:tc>
      </w:tr>
      <w:tr w:rsidRPr="00686585" w:rsidR="00C22D79" w:rsidTr="00B01C38" w14:paraId="59A20489" w14:textId="77777777">
        <w:tc>
          <w:tcPr>
            <w:tcW w:w="3136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686585" w:rsidP="00C22D79" w:rsidRDefault="00C22D79" w14:paraId="531A671B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 xml:space="preserve">Budget holder / Responsible Manager </w:t>
            </w:r>
          </w:p>
          <w:p w:rsidRPr="00686585" w:rsidR="00C22D79" w:rsidP="00C22D79" w:rsidRDefault="00C22D79" w14:paraId="36F258AA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i/>
                <w:sz w:val="14"/>
                <w:szCs w:val="20"/>
              </w:rPr>
              <w:t>(Name &amp; Position)</w:t>
            </w:r>
          </w:p>
          <w:p w:rsidRPr="00686585" w:rsidR="00C22D79" w:rsidP="00C22D79" w:rsidRDefault="00C22D79" w14:paraId="0A405424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73" w:type="dxa"/>
            <w:shd w:val="clear" w:color="auto" w:fill="F2F2F2" w:themeFill="background1" w:themeFillShade="F2"/>
          </w:tcPr>
          <w:p w:rsidRPr="00686585" w:rsidR="00C22D79" w:rsidP="00C22D79" w:rsidRDefault="00C22D79" w14:paraId="60E8AF82" w14:textId="47825A1E">
            <w:pPr>
              <w:rPr>
                <w:rFonts w:ascii="Arial" w:hAnsi="Arial" w:cs="Arial"/>
                <w:sz w:val="20"/>
              </w:rPr>
            </w:pPr>
          </w:p>
        </w:tc>
      </w:tr>
    </w:tbl>
    <w:p w:rsidRPr="00686585" w:rsidR="009C7E65" w:rsidRDefault="009C7E65" w14:paraId="3794F4B4" w14:textId="77777777">
      <w:pPr>
        <w:rPr>
          <w:rFonts w:ascii="Arial" w:hAnsi="Arial" w:cs="Arial"/>
          <w:sz w:val="20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Pr="00686585" w:rsidR="00C22D79" w:rsidTr="00B01C38" w14:paraId="6B414BCB" w14:textId="77777777">
        <w:tc>
          <w:tcPr>
            <w:tcW w:w="9209" w:type="dxa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686585" w:rsidR="00C22D79" w:rsidP="00C22D79" w:rsidRDefault="00C22D79" w14:paraId="687C7DAC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Reason for single tender a</w:t>
            </w:r>
            <w:r w:rsidRPr="00686585" w:rsidR="009C7E65">
              <w:rPr>
                <w:rFonts w:ascii="Arial" w:hAnsi="Arial" w:cs="Arial"/>
                <w:b/>
                <w:sz w:val="20"/>
              </w:rPr>
              <w:t>ction</w:t>
            </w:r>
            <w:r w:rsidRPr="00686585" w:rsidR="004928EE">
              <w:rPr>
                <w:rFonts w:ascii="Arial" w:hAnsi="Arial" w:cs="Arial"/>
                <w:b/>
                <w:sz w:val="20"/>
              </w:rPr>
              <w:t xml:space="preserve"> (</w:t>
            </w:r>
            <w:r w:rsidR="00686585">
              <w:rPr>
                <w:rFonts w:ascii="Arial" w:hAnsi="Arial" w:cs="Arial"/>
                <w:b/>
                <w:sz w:val="20"/>
              </w:rPr>
              <w:t xml:space="preserve">please </w:t>
            </w:r>
            <w:r w:rsidRPr="00686585" w:rsidR="004928EE">
              <w:rPr>
                <w:rFonts w:ascii="Arial" w:hAnsi="Arial" w:cs="Arial"/>
                <w:b/>
                <w:sz w:val="20"/>
              </w:rPr>
              <w:t xml:space="preserve">attach </w:t>
            </w:r>
            <w:r w:rsidR="00686585">
              <w:rPr>
                <w:rFonts w:ascii="Arial" w:hAnsi="Arial" w:cs="Arial"/>
                <w:b/>
                <w:sz w:val="20"/>
              </w:rPr>
              <w:t xml:space="preserve">ALL </w:t>
            </w:r>
            <w:r w:rsidRPr="00686585" w:rsidR="004928EE">
              <w:rPr>
                <w:rFonts w:ascii="Arial" w:hAnsi="Arial" w:cs="Arial"/>
                <w:b/>
                <w:sz w:val="20"/>
              </w:rPr>
              <w:t>supporting documents)</w:t>
            </w:r>
            <w:r w:rsidRPr="00686585">
              <w:rPr>
                <w:rFonts w:ascii="Arial" w:hAnsi="Arial" w:cs="Arial"/>
                <w:b/>
                <w:sz w:val="20"/>
              </w:rPr>
              <w:t>:</w:t>
            </w:r>
          </w:p>
          <w:p w:rsidRPr="00686585" w:rsidR="00C22D79" w:rsidP="00C22D79" w:rsidRDefault="00686585" w14:paraId="0AEE18FD" w14:textId="77777777">
            <w:pPr>
              <w:rPr>
                <w:rFonts w:ascii="Arial" w:hAnsi="Arial" w:cs="Arial"/>
                <w:i/>
                <w:sz w:val="20"/>
              </w:rPr>
            </w:pPr>
            <w:r w:rsidRPr="00C51E0D">
              <w:rPr>
                <w:rFonts w:ascii="Arial" w:hAnsi="Arial" w:cs="Arial"/>
                <w:i/>
                <w:sz w:val="16"/>
              </w:rPr>
              <w:t>For example – Copy of proposed agreement or contract, quotes obtained,</w:t>
            </w:r>
            <w:r>
              <w:rPr>
                <w:rFonts w:ascii="Arial" w:hAnsi="Arial" w:cs="Arial"/>
                <w:i/>
                <w:sz w:val="20"/>
              </w:rPr>
              <w:t xml:space="preserve"> </w:t>
            </w:r>
            <w:r w:rsidRPr="00686585">
              <w:rPr>
                <w:rFonts w:ascii="Arial" w:hAnsi="Arial" w:cs="Arial"/>
                <w:i/>
                <w:sz w:val="16"/>
              </w:rPr>
              <w:t>additional information</w:t>
            </w:r>
          </w:p>
        </w:tc>
      </w:tr>
      <w:tr w:rsidRPr="00686585" w:rsidR="00A40399" w:rsidTr="00B01C38" w14:paraId="6BB69DC9" w14:textId="77777777">
        <w:tc>
          <w:tcPr>
            <w:tcW w:w="9209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Pr="00686585" w:rsidR="00A40399" w:rsidP="00C22D79" w:rsidRDefault="00A40399" w14:paraId="43059931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="002C3FF3" w:rsidP="00C22D79" w:rsidRDefault="002C3FF3" w14:paraId="76D1FFD9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="002C3FF3" w:rsidP="00C22D79" w:rsidRDefault="002C3FF3" w14:paraId="4F23CDEA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="002C3FF3" w:rsidP="00C22D79" w:rsidRDefault="002C3FF3" w14:paraId="1FBD2B5D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="002C3FF3" w:rsidP="00C22D79" w:rsidRDefault="002C3FF3" w14:paraId="14D96C5F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="002C3FF3" w:rsidP="00C22D79" w:rsidRDefault="002C3FF3" w14:paraId="6D31C032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2C3FF3" w:rsidP="00C22D79" w:rsidRDefault="002C3FF3" w14:paraId="0CF69B75" w14:textId="28A7415E">
            <w:pPr>
              <w:rPr>
                <w:rFonts w:ascii="Arial" w:hAnsi="Arial" w:cs="Arial"/>
                <w:b/>
                <w:sz w:val="20"/>
              </w:rPr>
            </w:pPr>
          </w:p>
        </w:tc>
      </w:tr>
    </w:tbl>
    <w:p w:rsidRPr="00A834B5" w:rsidR="008C31B4" w:rsidP="00053BDF" w:rsidRDefault="00CE3260" w14:paraId="57D01065" w14:textId="77777777">
      <w:pPr>
        <w:pBdr>
          <w:bottom w:val="dotted" w:color="auto" w:sz="24" w:space="1"/>
        </w:pBdr>
        <w:rPr>
          <w:rFonts w:ascii="Arial" w:hAnsi="Arial" w:cs="Arial"/>
          <w:b/>
          <w:color w:val="FF0000"/>
          <w:sz w:val="20"/>
        </w:rPr>
      </w:pPr>
      <w:r w:rsidRPr="00A834B5">
        <w:rPr>
          <w:rFonts w:ascii="Arial" w:hAnsi="Arial" w:cs="Arial"/>
          <w:b/>
          <w:color w:val="FF0000"/>
          <w:sz w:val="20"/>
        </w:rPr>
        <w:t xml:space="preserve">PLEASE NOTE – THIS REQUEST MUST BE RECEIVED &amp; APPROVED BY PROCUREMENT SERVICES PRIOR TO </w:t>
      </w:r>
      <w:r w:rsidRPr="00A834B5">
        <w:rPr>
          <w:rFonts w:ascii="Arial" w:hAnsi="Arial" w:cs="Arial"/>
          <w:b/>
          <w:color w:val="FF0000"/>
          <w:sz w:val="20"/>
          <w:u w:val="single"/>
        </w:rPr>
        <w:t>ANY</w:t>
      </w:r>
      <w:r w:rsidRPr="00A834B5" w:rsidR="00A834B5">
        <w:rPr>
          <w:rFonts w:ascii="Arial" w:hAnsi="Arial" w:cs="Arial"/>
          <w:b/>
          <w:color w:val="FF0000"/>
          <w:sz w:val="20"/>
          <w:u w:val="single"/>
        </w:rPr>
        <w:t xml:space="preserve"> </w:t>
      </w:r>
      <w:r w:rsidRPr="00A834B5" w:rsidR="00A834B5">
        <w:rPr>
          <w:rFonts w:ascii="Arial" w:hAnsi="Arial" w:cs="Arial"/>
          <w:b/>
          <w:color w:val="FF0000"/>
          <w:sz w:val="20"/>
        </w:rPr>
        <w:t>COMMITTAL TO PURCHASE BEING MADE.</w:t>
      </w:r>
    </w:p>
    <w:p w:rsidR="00C51E0D" w:rsidP="00053BDF" w:rsidRDefault="00C51E0D" w14:paraId="6411CD94" w14:textId="77777777">
      <w:pPr>
        <w:pBdr>
          <w:bottom w:val="dotted" w:color="auto" w:sz="24" w:space="1"/>
        </w:pBdr>
        <w:rPr>
          <w:rFonts w:ascii="Arial" w:hAnsi="Arial" w:cs="Arial"/>
          <w:b/>
          <w:sz w:val="20"/>
        </w:rPr>
      </w:pPr>
    </w:p>
    <w:p w:rsidRPr="00686585" w:rsidR="00C51E0D" w:rsidP="00053BDF" w:rsidRDefault="00C51E0D" w14:paraId="1A088D45" w14:textId="77777777">
      <w:pPr>
        <w:pBdr>
          <w:bottom w:val="dotted" w:color="auto" w:sz="24" w:space="1"/>
        </w:pBdr>
        <w:rPr>
          <w:rFonts w:ascii="Arial" w:hAnsi="Arial" w:cs="Arial"/>
          <w:b/>
          <w:sz w:val="20"/>
        </w:rPr>
      </w:pPr>
    </w:p>
    <w:p w:rsidR="00686585" w:rsidP="00053BDF" w:rsidRDefault="00686585" w14:paraId="55205620" w14:textId="77777777">
      <w:pPr>
        <w:rPr>
          <w:rFonts w:ascii="Arial" w:hAnsi="Arial" w:cs="Arial"/>
          <w:b/>
          <w:i/>
          <w:sz w:val="20"/>
        </w:rPr>
      </w:pPr>
      <w:r w:rsidRPr="00686585">
        <w:rPr>
          <w:rFonts w:ascii="Arial" w:hAnsi="Arial" w:cs="Arial"/>
          <w:b/>
          <w:i/>
          <w:sz w:val="20"/>
        </w:rPr>
        <w:t>To be completed by Procurement Services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Pr="00686585" w:rsidR="00CE3260" w:rsidTr="00CE3260" w14:paraId="1611D79B" w14:textId="77777777">
        <w:tc>
          <w:tcPr>
            <w:tcW w:w="4508" w:type="dxa"/>
          </w:tcPr>
          <w:p w:rsidRPr="00686585" w:rsidR="00CE3260" w:rsidP="00CE3260" w:rsidRDefault="00CE3260" w14:paraId="5494DD18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Date Received by</w:t>
            </w:r>
            <w:r>
              <w:rPr>
                <w:rFonts w:ascii="Arial" w:hAnsi="Arial" w:cs="Arial"/>
                <w:b/>
                <w:sz w:val="20"/>
              </w:rPr>
              <w:t xml:space="preserve"> Sourcing Manager</w:t>
            </w:r>
            <w:r w:rsidRPr="00686585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4508" w:type="dxa"/>
          </w:tcPr>
          <w:p w:rsidRPr="00686585" w:rsidR="00CE3260" w:rsidP="00CE3260" w:rsidRDefault="00994789" w14:paraId="6DF2C8E4" w14:textId="6B1B29AC">
            <w:pPr>
              <w:tabs>
                <w:tab w:val="center" w:pos="4400"/>
              </w:tabs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1875272982"/>
                <w:date w:fullDate="2022-09-06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ascii="Arial" w:hAnsi="Arial" w:cs="Arial"/>
                    <w:b/>
                    <w:sz w:val="20"/>
                  </w:rPr>
                  <w:t>06/09/2022</w:t>
                </w:r>
              </w:sdtContent>
            </w:sdt>
            <w:r w:rsidR="00CE3260">
              <w:rPr>
                <w:rFonts w:ascii="Arial" w:hAnsi="Arial" w:cs="Arial"/>
                <w:b/>
                <w:sz w:val="20"/>
              </w:rPr>
              <w:tab/>
            </w:r>
          </w:p>
        </w:tc>
      </w:tr>
      <w:tr w:rsidRPr="00686585" w:rsidR="00CE3260" w:rsidTr="00CE3260" w14:paraId="4A2BB720" w14:textId="77777777">
        <w:trPr>
          <w:trHeight w:val="1240"/>
        </w:trPr>
        <w:tc>
          <w:tcPr>
            <w:tcW w:w="9016" w:type="dxa"/>
            <w:gridSpan w:val="2"/>
          </w:tcPr>
          <w:p w:rsidRPr="00686585" w:rsidR="004F3817" w:rsidP="00CE3260" w:rsidRDefault="004F3817" w14:paraId="345F617D" w14:textId="6EC7FC46">
            <w:pPr>
              <w:rPr>
                <w:rFonts w:ascii="Arial" w:hAnsi="Arial" w:cs="Arial"/>
                <w:b/>
                <w:sz w:val="20"/>
              </w:rPr>
            </w:pPr>
            <w:bookmarkStart w:name="_GoBack" w:id="0"/>
            <w:bookmarkEnd w:id="0"/>
          </w:p>
        </w:tc>
      </w:tr>
      <w:tr w:rsidRPr="00686585" w:rsidR="00CE3260" w:rsidTr="00CE3260" w14:paraId="2620ED73" w14:textId="77777777">
        <w:tc>
          <w:tcPr>
            <w:tcW w:w="4508" w:type="dxa"/>
          </w:tcPr>
          <w:p w:rsidRPr="00686585" w:rsidR="00CE3260" w:rsidP="00CE3260" w:rsidRDefault="00CE3260" w14:paraId="0A1D21BE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lastRenderedPageBreak/>
              <w:t>Date Received by Procurement Operations:</w:t>
            </w:r>
          </w:p>
        </w:tc>
        <w:sdt>
          <w:sdtPr>
            <w:rPr>
              <w:rFonts w:ascii="Arial" w:hAnsi="Arial" w:cs="Arial"/>
              <w:b/>
              <w:sz w:val="20"/>
            </w:rPr>
            <w:id w:val="665900174"/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508" w:type="dxa"/>
              </w:tcPr>
              <w:p w:rsidRPr="00686585" w:rsidR="00CE3260" w:rsidP="00CE3260" w:rsidRDefault="00CE3260" w14:paraId="1AA424B5" w14:textId="77777777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686585">
                  <w:rPr>
                    <w:rStyle w:val="PlaceholderText"/>
                    <w:rFonts w:ascii="Arial" w:hAnsi="Arial" w:cs="Arial"/>
                    <w:sz w:val="20"/>
                  </w:rPr>
                  <w:t>Click here to enter a date.</w:t>
                </w:r>
              </w:p>
            </w:tc>
          </w:sdtContent>
        </w:sdt>
      </w:tr>
      <w:tr w:rsidRPr="00686585" w:rsidR="00CE3260" w:rsidTr="00CE3260" w14:paraId="211B30FE" w14:textId="77777777">
        <w:trPr>
          <w:trHeight w:val="1162"/>
        </w:trPr>
        <w:tc>
          <w:tcPr>
            <w:tcW w:w="9016" w:type="dxa"/>
            <w:gridSpan w:val="2"/>
          </w:tcPr>
          <w:p w:rsidRPr="00686585" w:rsidR="00CE3260" w:rsidP="00CE3260" w:rsidRDefault="00CE3260" w14:paraId="5842295F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 xml:space="preserve">Comments: </w:t>
            </w:r>
          </w:p>
          <w:p w:rsidRPr="00686585" w:rsidR="00CE3260" w:rsidP="00CE3260" w:rsidRDefault="00CE3260" w14:paraId="7D39FE1F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CE3260" w:rsidP="00CE3260" w:rsidRDefault="00CE3260" w14:paraId="34D6D895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CE3260" w:rsidP="00CE3260" w:rsidRDefault="00CE3260" w14:paraId="313FA692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CE3260" w:rsidP="00CE3260" w:rsidRDefault="00CE3260" w14:paraId="71E5EBBA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CE3260" w:rsidP="00CE3260" w:rsidRDefault="00CE3260" w14:paraId="1C9143B8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CE3260" w:rsidP="00CE3260" w:rsidRDefault="00CE3260" w14:paraId="0BDFBB25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</w:tr>
    </w:tbl>
    <w:p w:rsidRPr="00686585" w:rsidR="00053BDF" w:rsidP="00053BDF" w:rsidRDefault="00053BDF" w14:paraId="2B333CBE" w14:textId="77777777">
      <w:pPr>
        <w:rPr>
          <w:rFonts w:ascii="Arial" w:hAnsi="Arial" w:cs="Arial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1706"/>
        <w:gridCol w:w="4508"/>
      </w:tblGrid>
      <w:tr w:rsidRPr="00686585" w:rsidR="00053BDF" w:rsidTr="000B6859" w14:paraId="7258C2B9" w14:textId="77777777">
        <w:tc>
          <w:tcPr>
            <w:tcW w:w="4508" w:type="dxa"/>
            <w:gridSpan w:val="2"/>
          </w:tcPr>
          <w:p w:rsidRPr="00686585" w:rsidR="00DC5D91" w:rsidP="00DC5D91" w:rsidRDefault="004D00D8" w14:paraId="67AE0EE7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Date Reviewed – Director of Procurement</w:t>
            </w:r>
            <w:r w:rsidRPr="00686585" w:rsidR="00DC5D91">
              <w:rPr>
                <w:rFonts w:ascii="Arial" w:hAnsi="Arial" w:cs="Arial"/>
                <w:b/>
                <w:sz w:val="20"/>
              </w:rPr>
              <w:t>:</w:t>
            </w:r>
          </w:p>
          <w:p w:rsidRPr="00686585" w:rsidR="00053BDF" w:rsidP="00DC5D91" w:rsidRDefault="00053BDF" w14:paraId="1B7E9182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  <w:sdt>
          <w:sdtPr>
            <w:rPr>
              <w:rFonts w:ascii="Arial" w:hAnsi="Arial" w:cs="Arial"/>
              <w:b/>
              <w:sz w:val="20"/>
            </w:rPr>
            <w:id w:val="-1736308495"/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508" w:type="dxa"/>
              </w:tcPr>
              <w:p w:rsidRPr="00686585" w:rsidR="00053BDF" w:rsidP="000B6859" w:rsidRDefault="0025610B" w14:paraId="61A0D6AE" w14:textId="77777777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686585">
                  <w:rPr>
                    <w:rStyle w:val="PlaceholderText"/>
                    <w:rFonts w:ascii="Arial" w:hAnsi="Arial" w:cs="Arial"/>
                    <w:sz w:val="20"/>
                  </w:rPr>
                  <w:t>Click here to enter a date.</w:t>
                </w:r>
              </w:p>
            </w:tc>
          </w:sdtContent>
        </w:sdt>
      </w:tr>
      <w:tr w:rsidRPr="00686585" w:rsidR="00053BDF" w:rsidTr="000B6859" w14:paraId="4BB912E2" w14:textId="77777777">
        <w:tc>
          <w:tcPr>
            <w:tcW w:w="4508" w:type="dxa"/>
            <w:gridSpan w:val="2"/>
          </w:tcPr>
          <w:p w:rsidRPr="00686585" w:rsidR="00053BDF" w:rsidP="00053BDF" w:rsidRDefault="00053BDF" w14:paraId="52333A87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 xml:space="preserve">Justification approved? </w:t>
            </w:r>
          </w:p>
        </w:tc>
        <w:tc>
          <w:tcPr>
            <w:tcW w:w="4508" w:type="dxa"/>
          </w:tcPr>
          <w:p w:rsidRPr="00686585" w:rsidR="00053BDF" w:rsidP="000B6859" w:rsidRDefault="00053BDF" w14:paraId="125928AF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053BDF" w:rsidP="000B6859" w:rsidRDefault="00053BDF" w14:paraId="017A7AAC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 xml:space="preserve">Yes     </w:t>
            </w:r>
            <w:sdt>
              <w:sdtPr>
                <w:rPr>
                  <w:rFonts w:ascii="Arial" w:hAnsi="Arial" w:cs="Arial"/>
                  <w:b/>
                  <w:sz w:val="20"/>
                </w:rPr>
                <w:id w:val="1301117692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686585" w:rsidR="0025610B">
                  <w:rPr>
                    <w:rFonts w:hint="eastAsia" w:ascii="MS Gothic" w:hAnsi="MS Gothic" w:eastAsia="MS Gothic" w:cs="MS Gothic"/>
                    <w:b/>
                    <w:sz w:val="20"/>
                  </w:rPr>
                  <w:t>☐</w:t>
                </w:r>
              </w:sdtContent>
            </w:sdt>
            <w:r w:rsidRPr="00686585">
              <w:rPr>
                <w:rFonts w:ascii="Arial" w:hAnsi="Arial" w:cs="Arial"/>
                <w:b/>
                <w:sz w:val="20"/>
              </w:rPr>
              <w:t xml:space="preserve">                  No     </w:t>
            </w:r>
            <w:sdt>
              <w:sdtPr>
                <w:rPr>
                  <w:rFonts w:ascii="Arial" w:hAnsi="Arial" w:cs="Arial"/>
                  <w:b/>
                  <w:sz w:val="20"/>
                </w:rPr>
                <w:id w:val="-2081123985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686585">
                  <w:rPr>
                    <w:rFonts w:hint="eastAsia" w:ascii="MS Gothic" w:hAnsi="MS Gothic" w:eastAsia="MS Gothic" w:cs="MS Gothic"/>
                    <w:b/>
                    <w:sz w:val="20"/>
                  </w:rPr>
                  <w:t>☐</w:t>
                </w:r>
              </w:sdtContent>
            </w:sdt>
          </w:p>
          <w:p w:rsidRPr="00686585" w:rsidR="00053BDF" w:rsidP="000B6859" w:rsidRDefault="00053BDF" w14:paraId="52C0DBB2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Pr="00686585" w:rsidR="00053BDF" w:rsidTr="000B6859" w14:paraId="38387CE8" w14:textId="77777777">
        <w:tc>
          <w:tcPr>
            <w:tcW w:w="9016" w:type="dxa"/>
            <w:gridSpan w:val="3"/>
          </w:tcPr>
          <w:p w:rsidRPr="00686585" w:rsidR="00053BDF" w:rsidP="000B6859" w:rsidRDefault="00053BDF" w14:paraId="16163787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 xml:space="preserve">Comments: </w:t>
            </w:r>
          </w:p>
          <w:p w:rsidRPr="00686585" w:rsidR="00053BDF" w:rsidP="000B6859" w:rsidRDefault="00053BDF" w14:paraId="6D5CFE32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="00053BDF" w:rsidP="000B6859" w:rsidRDefault="00053BDF" w14:paraId="2390C14C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C51E0D" w:rsidP="000B6859" w:rsidRDefault="00C51E0D" w14:paraId="03544147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1A3AEE" w:rsidP="000B6859" w:rsidRDefault="001A3AEE" w14:paraId="5258EAE7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Pr="00686585" w:rsidR="001A3AEE" w:rsidTr="001A3AEE" w14:paraId="3A9465F6" w14:textId="77777777">
        <w:tc>
          <w:tcPr>
            <w:tcW w:w="2802" w:type="dxa"/>
          </w:tcPr>
          <w:p w:rsidRPr="00686585" w:rsidR="001A3AEE" w:rsidP="001A3AEE" w:rsidRDefault="001A3AEE" w14:paraId="6A1CAAB8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Name:</w:t>
            </w:r>
          </w:p>
          <w:p w:rsidRPr="00686585" w:rsidR="001A3AEE" w:rsidP="001A3AEE" w:rsidRDefault="001A3AEE" w14:paraId="68CE37E6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1A3AEE" w:rsidP="001A3AEE" w:rsidRDefault="001A3AEE" w14:paraId="4A435157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214" w:type="dxa"/>
            <w:gridSpan w:val="2"/>
          </w:tcPr>
          <w:p w:rsidRPr="00686585" w:rsidR="001A3AEE" w:rsidP="000B6859" w:rsidRDefault="001A3AEE" w14:paraId="139447D5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Pr="00686585" w:rsidR="001A3AEE" w:rsidTr="001A3AEE" w14:paraId="7CE34699" w14:textId="77777777">
        <w:tc>
          <w:tcPr>
            <w:tcW w:w="2802" w:type="dxa"/>
          </w:tcPr>
          <w:p w:rsidRPr="00686585" w:rsidR="001A3AEE" w:rsidP="00076094" w:rsidRDefault="001A3AEE" w14:paraId="6A184EF4" w14:textId="77777777">
            <w:pPr>
              <w:rPr>
                <w:rFonts w:ascii="Arial" w:hAnsi="Arial" w:cs="Arial"/>
                <w:b/>
                <w:sz w:val="20"/>
              </w:rPr>
            </w:pPr>
            <w:r w:rsidRPr="00686585">
              <w:rPr>
                <w:rFonts w:ascii="Arial" w:hAnsi="Arial" w:cs="Arial"/>
                <w:b/>
                <w:sz w:val="20"/>
              </w:rPr>
              <w:t>Signature:</w:t>
            </w:r>
          </w:p>
          <w:p w:rsidRPr="00686585" w:rsidR="001A3AEE" w:rsidP="00076094" w:rsidRDefault="001A3AEE" w14:paraId="4199D682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1A3AEE" w:rsidP="00076094" w:rsidRDefault="001A3AEE" w14:paraId="45C71A55" w14:textId="77777777">
            <w:pPr>
              <w:rPr>
                <w:rFonts w:ascii="Arial" w:hAnsi="Arial" w:cs="Arial"/>
                <w:b/>
                <w:sz w:val="20"/>
              </w:rPr>
            </w:pPr>
          </w:p>
          <w:p w:rsidRPr="00686585" w:rsidR="001A3AEE" w:rsidP="00076094" w:rsidRDefault="001A3AEE" w14:paraId="024A184F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214" w:type="dxa"/>
            <w:gridSpan w:val="2"/>
          </w:tcPr>
          <w:p w:rsidRPr="00686585" w:rsidR="001A3AEE" w:rsidP="00076094" w:rsidRDefault="001A3AEE" w14:paraId="6F93319D" w14:textId="77777777">
            <w:pPr>
              <w:rPr>
                <w:rFonts w:ascii="Arial" w:hAnsi="Arial" w:cs="Arial"/>
                <w:b/>
                <w:sz w:val="20"/>
              </w:rPr>
            </w:pPr>
          </w:p>
        </w:tc>
      </w:tr>
    </w:tbl>
    <w:p w:rsidRPr="00686585" w:rsidR="00053BDF" w:rsidP="00053BDF" w:rsidRDefault="00053BDF" w14:paraId="36186860" w14:textId="77777777">
      <w:pPr>
        <w:rPr>
          <w:rFonts w:ascii="Arial" w:hAnsi="Arial" w:cs="Arial"/>
          <w:b/>
          <w:sz w:val="20"/>
        </w:rPr>
      </w:pPr>
    </w:p>
    <w:p w:rsidRPr="00686585" w:rsidR="00A40399" w:rsidP="00053BDF" w:rsidRDefault="00A40399" w14:paraId="6168EA0A" w14:textId="77777777">
      <w:pPr>
        <w:rPr>
          <w:rFonts w:ascii="Arial" w:hAnsi="Arial" w:cs="Arial"/>
          <w:b/>
          <w:sz w:val="20"/>
        </w:rPr>
      </w:pPr>
    </w:p>
    <w:p w:rsidRPr="00686585" w:rsidR="00A40399" w:rsidP="00053BDF" w:rsidRDefault="00A40399" w14:paraId="10E76032" w14:textId="77777777">
      <w:pPr>
        <w:rPr>
          <w:rFonts w:ascii="Arial" w:hAnsi="Arial" w:cs="Arial"/>
          <w:b/>
          <w:sz w:val="20"/>
        </w:rPr>
      </w:pPr>
    </w:p>
    <w:p w:rsidRPr="00686585" w:rsidR="00A40399" w:rsidP="00053BDF" w:rsidRDefault="00A40399" w14:paraId="17621A7C" w14:textId="77777777">
      <w:pPr>
        <w:rPr>
          <w:rFonts w:ascii="Arial" w:hAnsi="Arial" w:cs="Arial"/>
          <w:b/>
          <w:sz w:val="20"/>
        </w:rPr>
      </w:pPr>
    </w:p>
    <w:p w:rsidRPr="00686585" w:rsidR="00A40399" w:rsidP="00053BDF" w:rsidRDefault="00A40399" w14:paraId="299EC2FE" w14:textId="77777777">
      <w:pPr>
        <w:rPr>
          <w:rFonts w:ascii="Arial" w:hAnsi="Arial" w:cs="Arial"/>
          <w:b/>
          <w:sz w:val="20"/>
        </w:rPr>
      </w:pPr>
    </w:p>
    <w:sectPr w:rsidRPr="00686585" w:rsidR="00A40399" w:rsidSect="00CE3260"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A6F0C9" w14:textId="77777777" w:rsidR="002147E4" w:rsidRDefault="002147E4" w:rsidP="00FC1FF5">
      <w:pPr>
        <w:spacing w:after="0" w:line="240" w:lineRule="auto"/>
      </w:pPr>
      <w:r>
        <w:separator/>
      </w:r>
    </w:p>
  </w:endnote>
  <w:endnote w:type="continuationSeparator" w:id="0">
    <w:p w14:paraId="5BD691DA" w14:textId="77777777" w:rsidR="002147E4" w:rsidRDefault="002147E4" w:rsidP="00FC1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48338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EED2F0" w14:textId="77777777" w:rsidR="00FC1FF5" w:rsidRDefault="00FC1FF5" w:rsidP="00FC1FF5">
        <w:pPr>
          <w:pStyle w:val="Header"/>
        </w:pPr>
      </w:p>
      <w:p w14:paraId="761F255D" w14:textId="77777777" w:rsidR="00FC1FF5" w:rsidRDefault="00FC1FF5" w:rsidP="00FC1FF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43F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E95B5F" w14:textId="77777777" w:rsidR="00FC1FF5" w:rsidRDefault="00FC1F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8ABBB" w14:textId="77777777" w:rsidR="002147E4" w:rsidRDefault="002147E4" w:rsidP="00FC1FF5">
      <w:pPr>
        <w:spacing w:after="0" w:line="240" w:lineRule="auto"/>
      </w:pPr>
      <w:r>
        <w:separator/>
      </w:r>
    </w:p>
  </w:footnote>
  <w:footnote w:type="continuationSeparator" w:id="0">
    <w:p w14:paraId="08B590CC" w14:textId="77777777" w:rsidR="002147E4" w:rsidRDefault="002147E4" w:rsidP="00FC1F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5477D" w14:textId="77777777" w:rsidR="009C7E65" w:rsidRDefault="009C7E65" w:rsidP="009C7E65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E76B8" w14:textId="77777777" w:rsidR="009C7E65" w:rsidRDefault="006F6782" w:rsidP="006F6782">
    <w:pPr>
      <w:pStyle w:val="Header"/>
      <w:jc w:val="right"/>
    </w:pPr>
    <w:r>
      <w:rPr>
        <w:noProof/>
        <w:lang w:eastAsia="en-GB"/>
      </w:rPr>
      <w:drawing>
        <wp:inline distT="0" distB="0" distL="0" distR="0" wp14:anchorId="72A4F13E" wp14:editId="3CC7C55E">
          <wp:extent cx="1699404" cy="1017917"/>
          <wp:effectExtent l="0" t="0" r="0" b="0"/>
          <wp:docPr id="1" name="Picture 1" descr="BUL_LOGO_POS_RG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UL_LOGO_POS_RGB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1844" cy="10253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63063"/>
    <w:multiLevelType w:val="hybridMultilevel"/>
    <w:tmpl w:val="054C7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E551FF"/>
    <w:multiLevelType w:val="hybridMultilevel"/>
    <w:tmpl w:val="D4382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F682D"/>
    <w:multiLevelType w:val="hybridMultilevel"/>
    <w:tmpl w:val="83F0FD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F954F3E"/>
    <w:multiLevelType w:val="hybridMultilevel"/>
    <w:tmpl w:val="6B6C6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386C77"/>
    <w:multiLevelType w:val="hybridMultilevel"/>
    <w:tmpl w:val="03EE42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DEyMzI0MDc1MjJQ0lEKTi0uzszPAykwqgUA4KbNaiwAAAA="/>
  </w:docVars>
  <w:rsids>
    <w:rsidRoot w:val="008C31B4"/>
    <w:rsid w:val="00047E15"/>
    <w:rsid w:val="00053BDF"/>
    <w:rsid w:val="000F109F"/>
    <w:rsid w:val="00131CD0"/>
    <w:rsid w:val="001A3AEE"/>
    <w:rsid w:val="001D7B17"/>
    <w:rsid w:val="002147E4"/>
    <w:rsid w:val="0025610B"/>
    <w:rsid w:val="002C3FF3"/>
    <w:rsid w:val="003466CB"/>
    <w:rsid w:val="00380D74"/>
    <w:rsid w:val="00386283"/>
    <w:rsid w:val="004928EE"/>
    <w:rsid w:val="004D00D8"/>
    <w:rsid w:val="004F3817"/>
    <w:rsid w:val="004F5E46"/>
    <w:rsid w:val="00523789"/>
    <w:rsid w:val="00545E15"/>
    <w:rsid w:val="005F5132"/>
    <w:rsid w:val="00686585"/>
    <w:rsid w:val="006F061B"/>
    <w:rsid w:val="006F6782"/>
    <w:rsid w:val="00742B33"/>
    <w:rsid w:val="0076231E"/>
    <w:rsid w:val="0077084B"/>
    <w:rsid w:val="00785FDD"/>
    <w:rsid w:val="007B4787"/>
    <w:rsid w:val="007F2F82"/>
    <w:rsid w:val="008672A6"/>
    <w:rsid w:val="008C31B4"/>
    <w:rsid w:val="008D7232"/>
    <w:rsid w:val="008E5368"/>
    <w:rsid w:val="008F3D6A"/>
    <w:rsid w:val="00921B77"/>
    <w:rsid w:val="00951023"/>
    <w:rsid w:val="00970EE9"/>
    <w:rsid w:val="00994789"/>
    <w:rsid w:val="009A17A7"/>
    <w:rsid w:val="009C7E65"/>
    <w:rsid w:val="009D2A31"/>
    <w:rsid w:val="00A110E6"/>
    <w:rsid w:val="00A40399"/>
    <w:rsid w:val="00A834B5"/>
    <w:rsid w:val="00B01C38"/>
    <w:rsid w:val="00B123A6"/>
    <w:rsid w:val="00B475AB"/>
    <w:rsid w:val="00BC5653"/>
    <w:rsid w:val="00C119F0"/>
    <w:rsid w:val="00C22D79"/>
    <w:rsid w:val="00C25EF9"/>
    <w:rsid w:val="00C51E0D"/>
    <w:rsid w:val="00CE3260"/>
    <w:rsid w:val="00D27980"/>
    <w:rsid w:val="00D6570A"/>
    <w:rsid w:val="00DC5D91"/>
    <w:rsid w:val="00E90D5F"/>
    <w:rsid w:val="00EB4FC8"/>
    <w:rsid w:val="00F1030B"/>
    <w:rsid w:val="00FA43F2"/>
    <w:rsid w:val="00FC1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569A872"/>
  <w15:docId w15:val="{AD65AD7E-F322-4B4B-AC4C-E824A7433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72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31B4"/>
    <w:pPr>
      <w:ind w:left="720"/>
      <w:contextualSpacing/>
    </w:pPr>
  </w:style>
  <w:style w:type="table" w:styleId="TableGrid">
    <w:name w:val="Table Grid"/>
    <w:basedOn w:val="TableNormal"/>
    <w:uiPriority w:val="39"/>
    <w:rsid w:val="00E90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3B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C1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FF5"/>
  </w:style>
  <w:style w:type="paragraph" w:styleId="Footer">
    <w:name w:val="footer"/>
    <w:basedOn w:val="Normal"/>
    <w:link w:val="FooterChar"/>
    <w:uiPriority w:val="99"/>
    <w:unhideWhenUsed/>
    <w:rsid w:val="00FC1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FF5"/>
  </w:style>
  <w:style w:type="paragraph" w:styleId="BalloonText">
    <w:name w:val="Balloon Text"/>
    <w:basedOn w:val="Normal"/>
    <w:link w:val="BalloonTextChar"/>
    <w:uiPriority w:val="99"/>
    <w:semiHidden/>
    <w:unhideWhenUsed/>
    <w:rsid w:val="00BC56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6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6ef6623-126f-4122-81d6-8edae1e88741" xsi:nil="true"/>
    <lcf76f155ced4ddcb4097134ff3c332f xmlns="9a90a3c7-0547-4ede-84ea-f647ff356b5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73293F7F14D34B8C139BBB5EA118CB" ma:contentTypeVersion="16" ma:contentTypeDescription="Create a new document." ma:contentTypeScope="" ma:versionID="1c3aa302dafb8b1d0696596ac92274c1">
  <xsd:schema xmlns:xsd="http://www.w3.org/2001/XMLSchema" xmlns:xs="http://www.w3.org/2001/XMLSchema" xmlns:p="http://schemas.microsoft.com/office/2006/metadata/properties" xmlns:ns2="9a90a3c7-0547-4ede-84ea-f647ff356b5d" xmlns:ns3="e6ef6623-126f-4122-81d6-8edae1e88741" targetNamespace="http://schemas.microsoft.com/office/2006/metadata/properties" ma:root="true" ma:fieldsID="9d4465ee0fbc8b59e9f605c5d36b84db" ns2:_="" ns3:_="">
    <xsd:import namespace="9a90a3c7-0547-4ede-84ea-f647ff356b5d"/>
    <xsd:import namespace="e6ef6623-126f-4122-81d6-8edae1e887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0a3c7-0547-4ede-84ea-f647ff356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1a7cdb2-7433-46ce-9315-cbaa9709bb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f6623-126f-4122-81d6-8edae1e8874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2e843a-e9cf-4f20-9bb8-bec642bf34c7}" ma:internalName="TaxCatchAll" ma:showField="CatchAllData" ma:web="e6ef6623-126f-4122-81d6-8edae1e887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8DA1B0-789D-41B6-99A1-5264125A50B9}">
  <ds:schemaRefs>
    <ds:schemaRef ds:uri="http://schemas.microsoft.com/office/2006/documentManagement/types"/>
    <ds:schemaRef ds:uri="http://purl.org/dc/elements/1.1/"/>
    <ds:schemaRef ds:uri="9a90a3c7-0547-4ede-84ea-f647ff356b5d"/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e6ef6623-126f-4122-81d6-8edae1e8874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E8106BD-F49A-4010-97CC-BE50862F2F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629976-ABF4-416E-9993-547CE819C0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0a3c7-0547-4ede-84ea-f647ff356b5d"/>
    <ds:schemaRef ds:uri="e6ef6623-126f-4122-81d6-8edae1e887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Tender Action Final Form</vt:lpstr>
    </vt:vector>
  </TitlesOfParts>
  <Company>Pryfysgol Bangor University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Tender Action Final Form</dc:title>
  <dc:creator>Nicola Day</dc:creator>
  <cp:keywords>
  </cp:keywords>
  <cp:lastModifiedBy>Miss Gillian Trevethan</cp:lastModifiedBy>
  <cp:revision>2</cp:revision>
  <cp:lastPrinted>2016-12-06T09:22:00Z</cp:lastPrinted>
  <dcterms:created xsi:type="dcterms:W3CDTF">2022-10-19T13:13:00Z</dcterms:created>
  <dcterms:modified xsi:type="dcterms:W3CDTF">2022-10-19T13:39:22Z</dcterms:modified>
  <dc:subject>
  </dc:subject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3293F7F14D34B8C139BBB5EA118CB</vt:lpwstr>
  </property>
  <property fmtid="{D5CDD505-2E9C-101B-9397-08002B2CF9AE}" pid="3" name="BrunelBaseOwner">
    <vt:lpwstr>1;#Finance|b4f81623-658e-4552-aabb-cf84ec2c8024</vt:lpwstr>
  </property>
  <property fmtid="{D5CDD505-2E9C-101B-9397-08002B2CF9AE}" pid="4" name="TaxKeyword">
    <vt:lpwstr/>
  </property>
  <property fmtid="{D5CDD505-2E9C-101B-9397-08002B2CF9AE}" pid="5" name="BrunelBaseAudience">
    <vt:lpwstr>35;#Staff|ff1fb7db-a1a3-43ae-b749-f59a898ec0c5</vt:lpwstr>
  </property>
  <property fmtid="{D5CDD505-2E9C-101B-9397-08002B2CF9AE}" pid="6" name="MediaServiceImageTags">
    <vt:lpwstr/>
  </property>
</Properties>
</file>